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2EDE3" w14:textId="6DB3E8A5" w:rsidR="00527C64" w:rsidRPr="002075E2" w:rsidRDefault="00EA489D" w:rsidP="006D4057">
      <w:pPr>
        <w:pStyle w:val="Titel"/>
      </w:pPr>
      <w:r w:rsidRPr="006D4057">
        <w:t>Title</w:t>
      </w:r>
    </w:p>
    <w:p w14:paraId="5F4CD369" w14:textId="1C0EECA9" w:rsidR="00527C64" w:rsidRPr="002075E2" w:rsidRDefault="00EA489D" w:rsidP="002075E2">
      <w:pPr>
        <w:pStyle w:val="Author"/>
      </w:pPr>
      <w:r w:rsidRPr="002075E2">
        <w:t>Author</w:t>
      </w:r>
    </w:p>
    <w:p w14:paraId="21575AF5" w14:textId="3CD8968E" w:rsidR="00527C64" w:rsidRPr="00914B84" w:rsidRDefault="00EA489D" w:rsidP="00F6272A">
      <w:pPr>
        <w:pStyle w:val="Datum"/>
      </w:pPr>
      <w:r w:rsidRPr="00914B84">
        <w:t>Date</w:t>
      </w:r>
    </w:p>
    <w:p w14:paraId="4E42E591" w14:textId="77777777" w:rsidR="00914B84" w:rsidRPr="002075E2" w:rsidRDefault="00914B84" w:rsidP="002075E2">
      <w:pPr>
        <w:pStyle w:val="Address"/>
      </w:pPr>
      <w:r w:rsidRPr="00616065">
        <w:t>Title(s), Initial(s), Surname(s) of Author(s) including Corresponding Author(s)</w:t>
      </w:r>
      <w:r w:rsidRPr="00616065">
        <w:br/>
      </w:r>
      <w:r w:rsidRPr="002075E2">
        <w:t>Institute of Applied Materials</w:t>
      </w:r>
      <w:r w:rsidRPr="002075E2">
        <w:br/>
        <w:t>Karlsruhe Institute of Technology</w:t>
      </w:r>
      <w:r w:rsidRPr="002075E2">
        <w:br/>
        <w:t>Hermann-von-</w:t>
      </w:r>
      <w:proofErr w:type="spellStart"/>
      <w:r w:rsidRPr="002075E2">
        <w:t>Helmholz</w:t>
      </w:r>
      <w:proofErr w:type="spellEnd"/>
      <w:r w:rsidRPr="002075E2">
        <w:t xml:space="preserve">-Platz 1, D-76344 </w:t>
      </w:r>
      <w:proofErr w:type="spellStart"/>
      <w:r w:rsidRPr="002075E2">
        <w:t>Eggenstein-Leopoldshafen</w:t>
      </w:r>
      <w:proofErr w:type="spellEnd"/>
      <w:r w:rsidRPr="002075E2">
        <w:br/>
        <w:t>E-mail:</w:t>
      </w:r>
      <w:bookmarkStart w:id="0" w:name="_Hlk108697847"/>
      <w:r w:rsidRPr="002075E2">
        <w:t xml:space="preserve"> frieder.scheiba@kit.edu</w:t>
      </w:r>
      <w:bookmarkEnd w:id="0"/>
    </w:p>
    <w:p w14:paraId="3EA4AB0D" w14:textId="77777777" w:rsidR="00914B84" w:rsidRPr="00914B84" w:rsidRDefault="00914B84" w:rsidP="00F6272A"/>
    <w:p w14:paraId="08EEFCC4" w14:textId="17935B2B" w:rsidR="00F6272A" w:rsidRPr="00F6272A" w:rsidRDefault="00F6272A" w:rsidP="005A1F2F">
      <w:pPr>
        <w:pStyle w:val="Abstract"/>
      </w:pPr>
      <w:bookmarkStart w:id="1" w:name="synopsis"/>
      <w:r w:rsidRPr="002075E2">
        <w:t>Abstract</w:t>
      </w:r>
    </w:p>
    <w:p w14:paraId="2F492D7D" w14:textId="199BCC08" w:rsidR="00527C64" w:rsidRDefault="00EA489D" w:rsidP="002075E2">
      <w:pPr>
        <w:pStyle w:val="berschrift1"/>
      </w:pPr>
      <w:r w:rsidRPr="002075E2">
        <w:t>Section</w:t>
      </w:r>
    </w:p>
    <w:p w14:paraId="71CCF24D" w14:textId="62AAF69C" w:rsidR="008E55CF" w:rsidRDefault="008E55CF" w:rsidP="008E55CF">
      <w:pPr>
        <w:pStyle w:val="FirstParagraph"/>
      </w:pPr>
      <w:r>
        <w:t xml:space="preserve">First </w:t>
      </w:r>
      <w:r>
        <w:t>Paragraph</w:t>
      </w:r>
    </w:p>
    <w:p w14:paraId="60616893" w14:textId="43716F70" w:rsidR="008E55CF" w:rsidRPr="008E55CF" w:rsidRDefault="008E55CF" w:rsidP="008E55CF">
      <w:r>
        <w:t>Standard text</w:t>
      </w:r>
    </w:p>
    <w:p w14:paraId="5F779DA1" w14:textId="198BC19A" w:rsidR="00527C64" w:rsidRDefault="002075E2" w:rsidP="008902E6">
      <w:pPr>
        <w:pStyle w:val="berschrift2"/>
      </w:pPr>
      <w:bookmarkStart w:id="2" w:name="description"/>
      <w:bookmarkEnd w:id="1"/>
      <w:r w:rsidRPr="008902E6">
        <w:t>Subs</w:t>
      </w:r>
      <w:r w:rsidR="00EA489D" w:rsidRPr="008902E6">
        <w:t>ection</w:t>
      </w:r>
    </w:p>
    <w:p w14:paraId="410FB396" w14:textId="77777777" w:rsidR="002075E2" w:rsidRDefault="002075E2" w:rsidP="002075E2"/>
    <w:p w14:paraId="6DD64993" w14:textId="6383F8A2" w:rsidR="002075E2" w:rsidRPr="008902E6" w:rsidRDefault="008902E6" w:rsidP="00476ABD">
      <w:pPr>
        <w:pStyle w:val="berschrift3"/>
      </w:pPr>
      <w:r w:rsidRPr="00476ABD">
        <w:t>Subsubsection</w:t>
      </w:r>
    </w:p>
    <w:bookmarkEnd w:id="2"/>
    <w:p w14:paraId="3525B64D" w14:textId="77777777" w:rsidR="008902E6" w:rsidRDefault="008902E6" w:rsidP="00F6272A"/>
    <w:p w14:paraId="5FF7E408" w14:textId="13BEB46E" w:rsidR="00146544" w:rsidRDefault="008E753F" w:rsidP="008403AA">
      <w:pPr>
        <w:pStyle w:val="Listenabsatz"/>
      </w:pPr>
      <w:proofErr w:type="spellStart"/>
      <w:r w:rsidRPr="008E753F">
        <w:t>Multi level</w:t>
      </w:r>
      <w:proofErr w:type="spellEnd"/>
      <w:r w:rsidRPr="008E753F">
        <w:t xml:space="preserve"> list, level 1</w:t>
      </w:r>
    </w:p>
    <w:p w14:paraId="385BE3A3" w14:textId="5FF74EB6" w:rsidR="00375D9C" w:rsidRDefault="00375D9C" w:rsidP="008403AA">
      <w:pPr>
        <w:pStyle w:val="Listenabsatz"/>
        <w:numPr>
          <w:ilvl w:val="1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2</w:t>
      </w:r>
    </w:p>
    <w:p w14:paraId="71B80996" w14:textId="111A9BE6" w:rsidR="00375D9C" w:rsidRDefault="00375D9C" w:rsidP="008403AA">
      <w:pPr>
        <w:pStyle w:val="Listenabsatz"/>
        <w:numPr>
          <w:ilvl w:val="2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3</w:t>
      </w:r>
    </w:p>
    <w:p w14:paraId="1811BB05" w14:textId="32ABD92A" w:rsidR="00375D9C" w:rsidRDefault="00375D9C" w:rsidP="008403AA">
      <w:pPr>
        <w:pStyle w:val="Listenabsatz"/>
        <w:numPr>
          <w:ilvl w:val="3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4</w:t>
      </w:r>
    </w:p>
    <w:p w14:paraId="728E6BD1" w14:textId="586E99B3" w:rsidR="00375D9C" w:rsidRDefault="00375D9C" w:rsidP="008403AA">
      <w:pPr>
        <w:pStyle w:val="Listenabsatz"/>
        <w:numPr>
          <w:ilvl w:val="4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5</w:t>
      </w:r>
    </w:p>
    <w:p w14:paraId="47D4D0E9" w14:textId="77777777" w:rsidR="00375D9C" w:rsidRDefault="00375D9C" w:rsidP="00146544"/>
    <w:p w14:paraId="62816DED" w14:textId="00D46766" w:rsidR="005A15D0" w:rsidRDefault="005A15D0" w:rsidP="00387F88">
      <w:pPr>
        <w:pStyle w:val="Image"/>
      </w:pPr>
      <w:r>
        <w:t>Figure</w:t>
      </w:r>
    </w:p>
    <w:p w14:paraId="625A6A93" w14:textId="298F60E1" w:rsidR="00146544" w:rsidRDefault="005A15D0" w:rsidP="00387F88">
      <w:pPr>
        <w:pStyle w:val="ImageCaption"/>
      </w:pPr>
      <w:r>
        <w:t>Figure</w:t>
      </w:r>
      <w:r w:rsidR="00146544">
        <w:t xml:space="preserve"> </w:t>
      </w:r>
      <w:r w:rsidR="00146544" w:rsidRPr="005A15D0">
        <w:t>Caption</w:t>
      </w:r>
    </w:p>
    <w:p w14:paraId="3CF96430" w14:textId="4F21C7BA" w:rsidR="001564BA" w:rsidRDefault="001564BA" w:rsidP="001564BA">
      <w:pPr>
        <w:rPr>
          <w:lang w:eastAsia="ja-JP"/>
        </w:rPr>
      </w:pPr>
      <w:r>
        <w:rPr>
          <w:lang w:eastAsia="ja-JP"/>
        </w:rPr>
        <w:t xml:space="preserve">Standard paragraph text. </w:t>
      </w:r>
    </w:p>
    <w:p w14:paraId="403F6A5E" w14:textId="35EBA6D7" w:rsidR="00414E43" w:rsidRPr="001564BA" w:rsidRDefault="00933AA7" w:rsidP="00933AA7">
      <w:pPr>
        <w:pStyle w:val="TableCaption"/>
      </w:pPr>
      <w:r>
        <w:t>Table</w:t>
      </w:r>
      <w:r>
        <w:t xml:space="preserve"> </w:t>
      </w:r>
      <w:r w:rsidRPr="005A15D0">
        <w:t>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3"/>
        <w:gridCol w:w="840"/>
      </w:tblGrid>
      <w:tr w:rsidR="001D6F7C" w:rsidRPr="001D6F7C" w14:paraId="290C2B95" w14:textId="77777777" w:rsidTr="003B4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3364D2" w14:textId="04A7BCE8" w:rsidR="001D6F7C" w:rsidRPr="001D6F7C" w:rsidRDefault="00E837C8" w:rsidP="001D6F7C">
            <w:pPr>
              <w:spacing w:before="36" w:after="36" w:line="240" w:lineRule="auto"/>
              <w:jc w:val="left"/>
            </w:pPr>
            <w:r>
              <w:t>Header</w:t>
            </w:r>
            <w:r w:rsidR="001D6F7C" w:rsidRPr="001D6F7C"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FA9A6" w14:textId="003FB4E5" w:rsidR="001D6F7C" w:rsidRPr="001D6F7C" w:rsidRDefault="001D6F7C" w:rsidP="001D6F7C">
            <w:pPr>
              <w:spacing w:before="36" w:after="36" w:line="240" w:lineRule="auto"/>
              <w:jc w:val="left"/>
            </w:pPr>
            <w:r w:rsidRPr="001D6F7C">
              <w:t xml:space="preserve"> </w:t>
            </w:r>
            <w:r w:rsidR="00E837C8">
              <w:t>Header</w:t>
            </w:r>
            <w:r w:rsidRPr="001D6F7C">
              <w:t xml:space="preserve"> </w:t>
            </w:r>
          </w:p>
        </w:tc>
      </w:tr>
      <w:tr w:rsidR="001D6F7C" w:rsidRPr="001D6F7C" w14:paraId="15002AE0" w14:textId="77777777" w:rsidTr="003B4AD0">
        <w:tc>
          <w:tcPr>
            <w:tcW w:w="0" w:type="auto"/>
          </w:tcPr>
          <w:p w14:paraId="52F0CAB8" w14:textId="77777777" w:rsidR="001D6F7C" w:rsidRPr="001D6F7C" w:rsidRDefault="001D6F7C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  <w:r w:rsidRPr="001D6F7C">
              <w:rPr>
                <w:sz w:val="16"/>
                <w:szCs w:val="16"/>
              </w:rPr>
              <w:t xml:space="preserve"> 1 </w:t>
            </w:r>
          </w:p>
        </w:tc>
        <w:tc>
          <w:tcPr>
            <w:tcW w:w="0" w:type="auto"/>
          </w:tcPr>
          <w:p w14:paraId="7A9DDBA4" w14:textId="77777777" w:rsidR="001D6F7C" w:rsidRPr="001D6F7C" w:rsidRDefault="001D6F7C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  <w:r w:rsidRPr="001D6F7C">
              <w:rPr>
                <w:sz w:val="16"/>
                <w:szCs w:val="16"/>
              </w:rPr>
              <w:t xml:space="preserve"> 2 </w:t>
            </w:r>
          </w:p>
        </w:tc>
      </w:tr>
      <w:tr w:rsidR="00414E43" w:rsidRPr="001D6F7C" w14:paraId="06D0C74B" w14:textId="77777777" w:rsidTr="003B4AD0">
        <w:tc>
          <w:tcPr>
            <w:tcW w:w="0" w:type="auto"/>
          </w:tcPr>
          <w:p w14:paraId="5970EBA7" w14:textId="77777777" w:rsidR="00414E43" w:rsidRPr="001D6F7C" w:rsidRDefault="00414E43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0D5708" w14:textId="77777777" w:rsidR="00414E43" w:rsidRPr="001D6F7C" w:rsidRDefault="00414E43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</w:p>
        </w:tc>
      </w:tr>
    </w:tbl>
    <w:p w14:paraId="671E102F" w14:textId="77777777" w:rsidR="00296EFF" w:rsidRDefault="00296EFF" w:rsidP="00296EFF"/>
    <w:p w14:paraId="17FA643A" w14:textId="77777777" w:rsidR="00933AA7" w:rsidRPr="00F81C6A" w:rsidRDefault="00933AA7" w:rsidP="00296EFF"/>
    <w:p w14:paraId="3A3D7265" w14:textId="7C9E57A5" w:rsidR="00146544" w:rsidRDefault="0089628B" w:rsidP="0089628B">
      <w:pPr>
        <w:pStyle w:val="Blocktext"/>
      </w:pPr>
      <w:proofErr w:type="spellStart"/>
      <w:r w:rsidRPr="0089628B">
        <w:t>Blocktext</w:t>
      </w:r>
      <w:proofErr w:type="spellEnd"/>
    </w:p>
    <w:p w14:paraId="0E8297A6" w14:textId="77777777" w:rsidR="00682DD4" w:rsidRDefault="00682DD4" w:rsidP="0089628B">
      <w:pPr>
        <w:pStyle w:val="Blocktext"/>
      </w:pPr>
    </w:p>
    <w:p w14:paraId="02FCFC74" w14:textId="77777777" w:rsidR="00682DD4" w:rsidRDefault="00682DD4" w:rsidP="00682DD4"/>
    <w:p w14:paraId="763B420A" w14:textId="77777777" w:rsidR="00682DD4" w:rsidRDefault="00682DD4" w:rsidP="00682DD4"/>
    <w:p w14:paraId="669D6EBB" w14:textId="0CCF0015" w:rsidR="00682DD4" w:rsidRDefault="00682DD4" w:rsidP="00682DD4">
      <w:pPr>
        <w:pStyle w:val="SourceCode"/>
      </w:pPr>
      <w:r>
        <w:t>Source Code</w:t>
      </w:r>
    </w:p>
    <w:p w14:paraId="21915685" w14:textId="77777777" w:rsidR="009C74F8" w:rsidRDefault="009C74F8" w:rsidP="00682DD4">
      <w:pPr>
        <w:pStyle w:val="SourceCode"/>
      </w:pPr>
    </w:p>
    <w:p w14:paraId="23015854" w14:textId="77777777" w:rsidR="009C74F8" w:rsidRDefault="009C74F8" w:rsidP="009C74F8"/>
    <w:p w14:paraId="6300E16F" w14:textId="1F5859F0" w:rsidR="009C74F8" w:rsidRDefault="009C74F8" w:rsidP="00C53E10">
      <w:pPr>
        <w:pStyle w:val="Literaturverzeichnis"/>
      </w:pPr>
      <w:r>
        <w:t>References</w:t>
      </w:r>
    </w:p>
    <w:p w14:paraId="72176EF2" w14:textId="6C96D64E" w:rsidR="009C74F8" w:rsidRPr="009C74F8" w:rsidRDefault="009C74F8" w:rsidP="00C53E10">
      <w:pPr>
        <w:pStyle w:val="Literaturverzeichnis"/>
      </w:pPr>
      <w:r w:rsidRPr="009C74F8">
        <w:t xml:space="preserve">[1] </w:t>
      </w:r>
      <w:r w:rsidRPr="009C74F8">
        <w:tab/>
      </w:r>
      <w:r w:rsidRPr="00C53E10">
        <w:t>A. Surname</w:t>
      </w:r>
      <w:r w:rsidR="00D71E79" w:rsidRPr="00C53E10">
        <w:t>_</w:t>
      </w:r>
      <w:r w:rsidRPr="00C53E10">
        <w:t>1, X. Surname_2, F. Surname_3, Journal Name 2015, vol, pp–pp.</w:t>
      </w:r>
    </w:p>
    <w:sectPr w:rsidR="009C74F8" w:rsidRPr="009C74F8" w:rsidSect="004E5339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673" w:right="936" w:bottom="1134" w:left="936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7AFE3" w14:textId="77777777" w:rsidR="004E5339" w:rsidRDefault="004E5339" w:rsidP="00F6272A">
      <w:r>
        <w:separator/>
      </w:r>
    </w:p>
  </w:endnote>
  <w:endnote w:type="continuationSeparator" w:id="0">
    <w:p w14:paraId="15010D75" w14:textId="77777777" w:rsidR="004E5339" w:rsidRDefault="004E5339" w:rsidP="00F62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951671176"/>
      <w:docPartObj>
        <w:docPartGallery w:val="Page Numbers (Bottom of Page)"/>
        <w:docPartUnique/>
      </w:docPartObj>
    </w:sdtPr>
    <w:sdtContent>
      <w:p w14:paraId="4F835131" w14:textId="410D66B9" w:rsidR="008902E6" w:rsidRDefault="008902E6" w:rsidP="00114F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399028464"/>
      <w:docPartObj>
        <w:docPartGallery w:val="Page Numbers (Bottom of Page)"/>
        <w:docPartUnique/>
      </w:docPartObj>
    </w:sdtPr>
    <w:sdtContent>
      <w:p w14:paraId="7C936F60" w14:textId="7E1522C9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-24725621"/>
      <w:docPartObj>
        <w:docPartGallery w:val="Page Numbers (Bottom of Page)"/>
        <w:docPartUnique/>
      </w:docPartObj>
    </w:sdtPr>
    <w:sdtContent>
      <w:p w14:paraId="3FABAD69" w14:textId="03FF96A9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3A327CE6" w14:textId="77777777" w:rsidR="00914B84" w:rsidRDefault="00914B84" w:rsidP="00F6272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90744397"/>
      <w:docPartObj>
        <w:docPartGallery w:val="Page Numbers (Bottom of Page)"/>
        <w:docPartUnique/>
      </w:docPartObj>
    </w:sdtPr>
    <w:sdtContent>
      <w:p w14:paraId="78003985" w14:textId="01D2604E" w:rsidR="008902E6" w:rsidRDefault="008902E6" w:rsidP="00114F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5964122D" w14:textId="071BD270" w:rsidR="00914B84" w:rsidRPr="008902E6" w:rsidRDefault="00914B84" w:rsidP="00F6272A">
    <w:pPr>
      <w:pStyle w:val="Fuzeile"/>
      <w:rPr>
        <w:rStyle w:val="Seitenzahl"/>
      </w:rPr>
    </w:pPr>
  </w:p>
  <w:p w14:paraId="7934A362" w14:textId="77777777" w:rsidR="00914B84" w:rsidRPr="00F6272A" w:rsidRDefault="00914B84" w:rsidP="00F6272A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95868361"/>
      <w:docPartObj>
        <w:docPartGallery w:val="Page Numbers (Bottom of Page)"/>
        <w:docPartUnique/>
      </w:docPartObj>
    </w:sdtPr>
    <w:sdtContent>
      <w:p w14:paraId="365D932E" w14:textId="64D1E7D2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3166DB09" w14:textId="77777777" w:rsidR="00914B84" w:rsidRDefault="00914B84" w:rsidP="00F6272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47A91" w14:textId="77777777" w:rsidR="004E5339" w:rsidRDefault="004E5339" w:rsidP="00F6272A">
      <w:r>
        <w:separator/>
      </w:r>
    </w:p>
  </w:footnote>
  <w:footnote w:type="continuationSeparator" w:id="0">
    <w:p w14:paraId="1F41988D" w14:textId="77777777" w:rsidR="004E5339" w:rsidRDefault="004E5339" w:rsidP="00F62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0999" w14:textId="58D7DAB6" w:rsidR="00000000" w:rsidRPr="00F6272A" w:rsidRDefault="00F6272A" w:rsidP="00F6272A">
    <w:pPr>
      <w:pStyle w:val="Header-Left"/>
    </w:pPr>
    <w:r w:rsidRPr="00F6272A">
      <w:t>RESEARCH ARTIC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1409" w14:textId="4C1F79E3" w:rsidR="00000000" w:rsidRPr="00914B84" w:rsidRDefault="00914B84" w:rsidP="00F6272A">
    <w:pPr>
      <w:pStyle w:val="Header-Left"/>
    </w:pPr>
    <w:r w:rsidRPr="00914B84">
      <w:t>RESEARCH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4208BA"/>
    <w:multiLevelType w:val="multilevel"/>
    <w:tmpl w:val="01883928"/>
    <w:numStyleLink w:val="AktuelleListe3"/>
  </w:abstractNum>
  <w:abstractNum w:abstractNumId="11" w15:restartNumberingAfterBreak="0">
    <w:nsid w:val="27B74B68"/>
    <w:multiLevelType w:val="hybridMultilevel"/>
    <w:tmpl w:val="3AD0927C"/>
    <w:lvl w:ilvl="0" w:tplc="1FAA1066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8C2358">
      <w:start w:val="1"/>
      <w:numFmt w:val="bullet"/>
      <w:pStyle w:val="Liste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9D0DCE2">
      <w:start w:val="1"/>
      <w:numFmt w:val="bullet"/>
      <w:pStyle w:val="Liste3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2465ACA">
      <w:start w:val="1"/>
      <w:numFmt w:val="bullet"/>
      <w:pStyle w:val="Liste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6EDFA">
      <w:start w:val="1"/>
      <w:numFmt w:val="bullet"/>
      <w:pStyle w:val="Liste5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2C963D7"/>
    <w:multiLevelType w:val="multilevel"/>
    <w:tmpl w:val="01883928"/>
    <w:numStyleLink w:val="AktuelleListe3"/>
  </w:abstractNum>
  <w:abstractNum w:abstractNumId="14" w15:restartNumberingAfterBreak="0">
    <w:nsid w:val="44F47B32"/>
    <w:multiLevelType w:val="multilevel"/>
    <w:tmpl w:val="0C9C0A58"/>
    <w:styleLink w:val="AktuelleList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4FB93BBE"/>
    <w:multiLevelType w:val="multilevel"/>
    <w:tmpl w:val="D7C89710"/>
    <w:lvl w:ilvl="0">
      <w:numFmt w:val="bullet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16" w15:restartNumberingAfterBreak="0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B230F1C"/>
    <w:multiLevelType w:val="multilevel"/>
    <w:tmpl w:val="A8E611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5C3D6BC3"/>
    <w:multiLevelType w:val="multilevel"/>
    <w:tmpl w:val="870C78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E904859"/>
    <w:multiLevelType w:val="multilevel"/>
    <w:tmpl w:val="01883928"/>
    <w:styleLink w:val="AktuelleListe3"/>
    <w:lvl w:ilvl="0">
      <w:numFmt w:val="bullet"/>
      <w:pStyle w:val="Listenabsatz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20" w15:restartNumberingAfterBreak="0">
    <w:nsid w:val="791B6495"/>
    <w:multiLevelType w:val="multilevel"/>
    <w:tmpl w:val="3AD0927C"/>
    <w:styleLink w:val="AktuelleList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A0307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E844F94"/>
    <w:multiLevelType w:val="hybridMultilevel"/>
    <w:tmpl w:val="288CD0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18041">
    <w:abstractNumId w:val="9"/>
  </w:num>
  <w:num w:numId="2" w16cid:durableId="1959488966">
    <w:abstractNumId w:val="7"/>
  </w:num>
  <w:num w:numId="3" w16cid:durableId="1381201581">
    <w:abstractNumId w:val="6"/>
  </w:num>
  <w:num w:numId="4" w16cid:durableId="491603601">
    <w:abstractNumId w:val="5"/>
  </w:num>
  <w:num w:numId="5" w16cid:durableId="361519151">
    <w:abstractNumId w:val="4"/>
  </w:num>
  <w:num w:numId="6" w16cid:durableId="682711882">
    <w:abstractNumId w:val="8"/>
  </w:num>
  <w:num w:numId="7" w16cid:durableId="521751105">
    <w:abstractNumId w:val="3"/>
  </w:num>
  <w:num w:numId="8" w16cid:durableId="1637372896">
    <w:abstractNumId w:val="2"/>
  </w:num>
  <w:num w:numId="9" w16cid:durableId="1365252264">
    <w:abstractNumId w:val="1"/>
  </w:num>
  <w:num w:numId="10" w16cid:durableId="1918050821">
    <w:abstractNumId w:val="0"/>
  </w:num>
  <w:num w:numId="11" w16cid:durableId="821700474">
    <w:abstractNumId w:val="18"/>
  </w:num>
  <w:num w:numId="12" w16cid:durableId="1899826691">
    <w:abstractNumId w:val="12"/>
  </w:num>
  <w:num w:numId="13" w16cid:durableId="1788965139">
    <w:abstractNumId w:val="16"/>
  </w:num>
  <w:num w:numId="14" w16cid:durableId="13971670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144539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5838000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72877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942134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299114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69133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1371135">
    <w:abstractNumId w:val="22"/>
  </w:num>
  <w:num w:numId="22" w16cid:durableId="187984126">
    <w:abstractNumId w:val="11"/>
  </w:num>
  <w:num w:numId="23" w16cid:durableId="25833363">
    <w:abstractNumId w:val="17"/>
  </w:num>
  <w:num w:numId="24" w16cid:durableId="1810633533">
    <w:abstractNumId w:val="20"/>
  </w:num>
  <w:num w:numId="25" w16cid:durableId="677586127">
    <w:abstractNumId w:val="15"/>
  </w:num>
  <w:num w:numId="26" w16cid:durableId="1980764514">
    <w:abstractNumId w:val="14"/>
  </w:num>
  <w:num w:numId="27" w16cid:durableId="823856394">
    <w:abstractNumId w:val="19"/>
  </w:num>
  <w:num w:numId="28" w16cid:durableId="971834689">
    <w:abstractNumId w:val="13"/>
  </w:num>
  <w:num w:numId="29" w16cid:durableId="180706423">
    <w:abstractNumId w:val="21"/>
  </w:num>
  <w:num w:numId="30" w16cid:durableId="843862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efaultTableStyle w:val="EinfacheTabelle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B72"/>
    <w:rsid w:val="00146544"/>
    <w:rsid w:val="001564BA"/>
    <w:rsid w:val="001D6F7C"/>
    <w:rsid w:val="002075E2"/>
    <w:rsid w:val="00232483"/>
    <w:rsid w:val="002635A5"/>
    <w:rsid w:val="00296EFF"/>
    <w:rsid w:val="003100B3"/>
    <w:rsid w:val="00351A3A"/>
    <w:rsid w:val="00375D9C"/>
    <w:rsid w:val="00387F88"/>
    <w:rsid w:val="003A0105"/>
    <w:rsid w:val="00414E43"/>
    <w:rsid w:val="00414E99"/>
    <w:rsid w:val="004421D1"/>
    <w:rsid w:val="00476ABD"/>
    <w:rsid w:val="004B6DFB"/>
    <w:rsid w:val="004E29B3"/>
    <w:rsid w:val="004E5339"/>
    <w:rsid w:val="00527C64"/>
    <w:rsid w:val="00590D07"/>
    <w:rsid w:val="005949CC"/>
    <w:rsid w:val="00595079"/>
    <w:rsid w:val="005A15D0"/>
    <w:rsid w:val="005A1F2F"/>
    <w:rsid w:val="00682DD4"/>
    <w:rsid w:val="006D4057"/>
    <w:rsid w:val="00784D58"/>
    <w:rsid w:val="008403AA"/>
    <w:rsid w:val="008902E6"/>
    <w:rsid w:val="0089628B"/>
    <w:rsid w:val="008D18C3"/>
    <w:rsid w:val="008D6863"/>
    <w:rsid w:val="008E55CF"/>
    <w:rsid w:val="008E753F"/>
    <w:rsid w:val="00914B84"/>
    <w:rsid w:val="00933AA7"/>
    <w:rsid w:val="009C74F8"/>
    <w:rsid w:val="009E6806"/>
    <w:rsid w:val="00A7136A"/>
    <w:rsid w:val="00AF72FC"/>
    <w:rsid w:val="00B67978"/>
    <w:rsid w:val="00B86B75"/>
    <w:rsid w:val="00BC48D5"/>
    <w:rsid w:val="00C02C56"/>
    <w:rsid w:val="00C36279"/>
    <w:rsid w:val="00C53E10"/>
    <w:rsid w:val="00CD394F"/>
    <w:rsid w:val="00D71E79"/>
    <w:rsid w:val="00D856DE"/>
    <w:rsid w:val="00DF78FB"/>
    <w:rsid w:val="00E315A3"/>
    <w:rsid w:val="00E816B9"/>
    <w:rsid w:val="00E837C8"/>
    <w:rsid w:val="00EA489D"/>
    <w:rsid w:val="00F6272A"/>
    <w:rsid w:val="00FF77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156A37"/>
  <w15:docId w15:val="{07B3DAA5-3F6E-8B48-98A5-05F6E4EF9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6272A"/>
    <w:pPr>
      <w:spacing w:line="240" w:lineRule="atLeast"/>
      <w:jc w:val="both"/>
    </w:pPr>
    <w:rPr>
      <w:rFonts w:ascii="Arial" w:hAnsi="Arial" w:cs="Arial"/>
      <w:sz w:val="17"/>
      <w:szCs w:val="17"/>
    </w:rPr>
  </w:style>
  <w:style w:type="paragraph" w:styleId="berschrift1">
    <w:name w:val="heading 1"/>
    <w:basedOn w:val="Standard"/>
    <w:next w:val="Standard"/>
    <w:link w:val="berschrift1Zchn"/>
    <w:qFormat/>
    <w:rsid w:val="002075E2"/>
    <w:pPr>
      <w:keepNext/>
      <w:keepLines/>
      <w:spacing w:before="480" w:after="230"/>
      <w:jc w:val="left"/>
      <w:outlineLvl w:val="0"/>
    </w:pPr>
    <w:rPr>
      <w:rFonts w:eastAsiaTheme="majorEastAsia"/>
      <w:b/>
      <w:bCs/>
      <w:color w:val="000000" w:themeColor="text1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8902E6"/>
    <w:pPr>
      <w:keepNext/>
      <w:keepLines/>
      <w:spacing w:before="240" w:after="120"/>
      <w:jc w:val="left"/>
      <w:outlineLvl w:val="1"/>
    </w:pPr>
    <w:rPr>
      <w:rFonts w:eastAsiaTheme="majorEastAsia"/>
      <w:b/>
      <w:bCs/>
      <w:color w:val="000000" w:themeColor="text1"/>
      <w:sz w:val="18"/>
      <w:szCs w:val="18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476ABD"/>
    <w:pPr>
      <w:keepNext/>
      <w:keepLines/>
      <w:spacing w:before="200" w:after="120"/>
      <w:jc w:val="left"/>
      <w:outlineLvl w:val="2"/>
    </w:pPr>
    <w:rPr>
      <w:rFonts w:eastAsiaTheme="majorEastAsia"/>
      <w:b/>
      <w:bCs/>
      <w:color w:val="000000" w:themeColor="text1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chn">
    <w:name w:val="Kopfzeile Zchn"/>
    <w:basedOn w:val="Absatz-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914B84"/>
    <w:pPr>
      <w:pBdr>
        <w:bottom w:val="single" w:sz="24" w:space="1" w:color="BFBFBF" w:themeColor="background1" w:themeShade="BF"/>
      </w:pBdr>
      <w:spacing w:after="200"/>
    </w:pPr>
    <w:rPr>
      <w:rFonts w:ascii="Arial Narrow" w:eastAsia="MS Mincho" w:hAnsi="Arial Narrow"/>
      <w:b/>
      <w:bCs/>
      <w:color w:val="C0C0C0"/>
      <w:sz w:val="32"/>
      <w:szCs w:val="36"/>
      <w:lang w:val="de-DE" w:eastAsia="ja-JP"/>
    </w:rPr>
  </w:style>
  <w:style w:type="paragraph" w:customStyle="1" w:styleId="Header-Right">
    <w:name w:val="Header-Right"/>
    <w:basedOn w:val="Header-Left"/>
    <w:rsid w:val="00F6272A"/>
    <w:pPr>
      <w:jc w:val="right"/>
    </w:pPr>
  </w:style>
  <w:style w:type="table" w:customStyle="1" w:styleId="HostTable-Borderless">
    <w:name w:val="Host Table - Borderless"/>
    <w:basedOn w:val="NormaleTabelle"/>
    <w:rsid w:val="005C4041"/>
    <w:tblPr>
      <w:tblCellMar>
        <w:left w:w="0" w:type="dxa"/>
        <w:right w:w="0" w:type="dxa"/>
      </w:tblCellMar>
    </w:tblPr>
  </w:style>
  <w:style w:type="paragraph" w:styleId="Textkrper">
    <w:name w:val="Body Text"/>
    <w:basedOn w:val="Standard"/>
    <w:link w:val="TextkrperZch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chn">
    <w:name w:val="Textkörper Zchn"/>
    <w:basedOn w:val="Absatz-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-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chn"/>
    <w:rsid w:val="005C4041"/>
    <w:pPr>
      <w:spacing w:after="720"/>
    </w:pPr>
    <w:rPr>
      <w:color w:val="404040" w:themeColor="text1" w:themeTint="BF"/>
    </w:rPr>
  </w:style>
  <w:style w:type="character" w:customStyle="1" w:styleId="UnterschriftZchn">
    <w:name w:val="Unterschrift Zchn"/>
    <w:basedOn w:val="Absatz-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nhideWhenUsed/>
    <w:qFormat/>
    <w:rsid w:val="00C53E10"/>
    <w:pPr>
      <w:ind w:left="425" w:hanging="425"/>
    </w:pPr>
    <w:rPr>
      <w:color w:val="000000" w:themeColor="text1"/>
      <w:sz w:val="14"/>
      <w:szCs w:val="14"/>
    </w:rPr>
  </w:style>
  <w:style w:type="paragraph" w:styleId="Blocktext">
    <w:name w:val="Block Text"/>
    <w:basedOn w:val="Standard"/>
    <w:unhideWhenUsed/>
    <w:qFormat/>
    <w:rsid w:val="002635A5"/>
    <w:pPr>
      <w:pBdr>
        <w:top w:val="single" w:sz="2" w:space="10" w:color="CFEAE8"/>
        <w:left w:val="single" w:sz="24" w:space="10" w:color="376561"/>
        <w:bottom w:val="single" w:sz="2" w:space="10" w:color="CFEAE8"/>
        <w:right w:val="single" w:sz="2" w:space="10" w:color="CFEAE8"/>
      </w:pBdr>
      <w:shd w:val="solid" w:color="CFEAE8" w:fill="A7D0CD"/>
      <w:ind w:left="284" w:right="284"/>
    </w:pPr>
    <w:rPr>
      <w:i/>
      <w:iCs/>
      <w:color w:val="335754"/>
    </w:rPr>
  </w:style>
  <w:style w:type="paragraph" w:styleId="Textkrper2">
    <w:name w:val="Body Text 2"/>
    <w:basedOn w:val="Standard"/>
    <w:link w:val="Textkrper2Zch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ch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chn">
    <w:name w:val="Textkörper-Erstzeileneinzug Zchn"/>
    <w:basedOn w:val="TextkrperZch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chn">
    <w:name w:val="Textkörper 2 Zchn"/>
    <w:basedOn w:val="Absatz-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chn"/>
    <w:semiHidden/>
    <w:unhideWhenUsed/>
    <w:rsid w:val="005C4041"/>
    <w:pPr>
      <w:spacing w:after="0"/>
      <w:ind w:firstLine="360"/>
    </w:pPr>
  </w:style>
  <w:style w:type="character" w:customStyle="1" w:styleId="Textkrper-Erstzeileneinzug2Zchn">
    <w:name w:val="Textkörper-Erstzeileneinzug 2 Zchn"/>
    <w:basedOn w:val="Textkrper2Zchn"/>
    <w:link w:val="Textkrper-Erstzeileneinzug2"/>
    <w:semiHidden/>
    <w:rsid w:val="005C4041"/>
    <w:rPr>
      <w:sz w:val="18"/>
    </w:rPr>
  </w:style>
  <w:style w:type="paragraph" w:styleId="Textkrper-Einzug2">
    <w:name w:val="Body Text Indent 2"/>
    <w:basedOn w:val="Standard"/>
    <w:link w:val="Textkrper-Einzug2Zchn"/>
    <w:semiHidden/>
    <w:unhideWhenUsed/>
    <w:rsid w:val="005C4041"/>
    <w:pPr>
      <w:spacing w:after="120" w:line="480" w:lineRule="auto"/>
      <w:ind w:left="360"/>
    </w:pPr>
  </w:style>
  <w:style w:type="character" w:customStyle="1" w:styleId="Textkrper-Einzug2Zchn">
    <w:name w:val="Textkörper-Einzug 2 Zchn"/>
    <w:basedOn w:val="Absatz-Standardschriftart"/>
    <w:link w:val="Textkrper-Einzug2"/>
    <w:semiHidden/>
    <w:rsid w:val="005C4041"/>
    <w:rPr>
      <w:sz w:val="18"/>
    </w:rPr>
  </w:style>
  <w:style w:type="paragraph" w:styleId="Textkrper-Einzug3">
    <w:name w:val="Body Text Indent 3"/>
    <w:basedOn w:val="Standard"/>
    <w:link w:val="Textkrper-Einzug3Zch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chn"/>
    <w:semiHidden/>
    <w:unhideWhenUsed/>
    <w:rsid w:val="005C4041"/>
    <w:pPr>
      <w:ind w:left="4320"/>
    </w:pPr>
  </w:style>
  <w:style w:type="character" w:customStyle="1" w:styleId="GruformelZchn">
    <w:name w:val="Grußformel Zchn"/>
    <w:basedOn w:val="Absatz-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chn"/>
    <w:semiHidden/>
    <w:unhideWhenUsed/>
    <w:rsid w:val="005C404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C40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chn"/>
    <w:unhideWhenUsed/>
    <w:rsid w:val="005C4041"/>
  </w:style>
  <w:style w:type="character" w:customStyle="1" w:styleId="DatumZchn">
    <w:name w:val="Datum Zchn"/>
    <w:basedOn w:val="Absatz-Standardschriftart"/>
    <w:link w:val="Datum"/>
    <w:rsid w:val="005C4041"/>
    <w:rPr>
      <w:sz w:val="18"/>
    </w:rPr>
  </w:style>
  <w:style w:type="paragraph" w:styleId="Dokumentstruktur">
    <w:name w:val="Document Map"/>
    <w:basedOn w:val="Standard"/>
    <w:link w:val="Dokumentstruktur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chn"/>
    <w:semiHidden/>
    <w:unhideWhenUsed/>
    <w:rsid w:val="005C4041"/>
  </w:style>
  <w:style w:type="character" w:customStyle="1" w:styleId="E-Mail-SignaturZchn">
    <w:name w:val="E-Mail-Signatur Zchn"/>
    <w:basedOn w:val="Absatz-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chn"/>
    <w:semiHidden/>
    <w:unhideWhenUsed/>
    <w:rsid w:val="005C4041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chn"/>
    <w:unhideWhenUsed/>
    <w:rsid w:val="00F6272A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rsid w:val="00F6272A"/>
    <w:rPr>
      <w:rFonts w:ascii="Arial" w:hAnsi="Arial"/>
      <w:sz w:val="18"/>
    </w:rPr>
  </w:style>
  <w:style w:type="paragraph" w:styleId="Funotentext">
    <w:name w:val="footnote text"/>
    <w:basedOn w:val="Standard"/>
    <w:link w:val="FunotentextZchn"/>
    <w:unhideWhenUsed/>
    <w:rsid w:val="005C404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5C4041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rsid w:val="002075E2"/>
    <w:rPr>
      <w:rFonts w:ascii="Arial" w:eastAsiaTheme="majorEastAsia" w:hAnsi="Arial" w:cs="Arial"/>
      <w:b/>
      <w:bCs/>
      <w:color w:val="000000" w:themeColor="text1"/>
    </w:rPr>
  </w:style>
  <w:style w:type="character" w:customStyle="1" w:styleId="berschrift2Zchn">
    <w:name w:val="Überschrift 2 Zchn"/>
    <w:basedOn w:val="Absatz-Standardschriftart"/>
    <w:link w:val="berschrift2"/>
    <w:rsid w:val="008902E6"/>
    <w:rPr>
      <w:rFonts w:ascii="Arial" w:eastAsiaTheme="majorEastAsia" w:hAnsi="Arial" w:cs="Arial"/>
      <w:b/>
      <w:bCs/>
      <w:color w:val="000000" w:themeColor="text1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rsid w:val="00476ABD"/>
    <w:rPr>
      <w:rFonts w:ascii="Arial" w:eastAsiaTheme="majorEastAsia" w:hAnsi="Arial" w:cs="Arial"/>
      <w:b/>
      <w:bCs/>
      <w:color w:val="000000" w:themeColor="text1"/>
      <w:sz w:val="17"/>
      <w:szCs w:val="17"/>
    </w:rPr>
  </w:style>
  <w:style w:type="character" w:customStyle="1" w:styleId="berschrift4Zchn">
    <w:name w:val="Überschrift 4 Zchn"/>
    <w:basedOn w:val="Absatz-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chn">
    <w:name w:val="Überschrift 5 Zchn"/>
    <w:basedOn w:val="Absatz-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chn">
    <w:name w:val="Überschrift 6 Zchn"/>
    <w:basedOn w:val="Absatz-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chn">
    <w:name w:val="Überschrift 7 Zchn"/>
    <w:basedOn w:val="Absatz-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chn">
    <w:name w:val="Überschrift 8 Zchn"/>
    <w:basedOn w:val="Absatz-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chn"/>
    <w:semiHidden/>
    <w:unhideWhenUsed/>
    <w:rsid w:val="005C4041"/>
    <w:rPr>
      <w:i/>
      <w:iCs/>
    </w:rPr>
  </w:style>
  <w:style w:type="character" w:customStyle="1" w:styleId="HTMLAdresseZchn">
    <w:name w:val="HTML Adresse Zchn"/>
    <w:basedOn w:val="Absatz-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ch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ZitatZchn">
    <w:name w:val="Intensives Zitat Zchn"/>
    <w:basedOn w:val="Absatz-Standardschriftart"/>
    <w:link w:val="IntensivesZitat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unhideWhenUsed/>
    <w:rsid w:val="00146544"/>
    <w:pPr>
      <w:numPr>
        <w:numId w:val="22"/>
      </w:numPr>
      <w:ind w:left="454" w:hanging="227"/>
      <w:contextualSpacing/>
    </w:pPr>
  </w:style>
  <w:style w:type="paragraph" w:styleId="Liste2">
    <w:name w:val="List 2"/>
    <w:basedOn w:val="Liste"/>
    <w:unhideWhenUsed/>
    <w:rsid w:val="00146544"/>
    <w:pPr>
      <w:numPr>
        <w:ilvl w:val="1"/>
      </w:numPr>
      <w:ind w:left="681" w:hanging="227"/>
    </w:pPr>
  </w:style>
  <w:style w:type="paragraph" w:styleId="Liste3">
    <w:name w:val="List 3"/>
    <w:basedOn w:val="Liste"/>
    <w:unhideWhenUsed/>
    <w:rsid w:val="00146544"/>
    <w:pPr>
      <w:numPr>
        <w:ilvl w:val="2"/>
      </w:numPr>
      <w:ind w:left="907" w:hanging="227"/>
    </w:pPr>
  </w:style>
  <w:style w:type="paragraph" w:styleId="Liste4">
    <w:name w:val="List 4"/>
    <w:basedOn w:val="Liste"/>
    <w:unhideWhenUsed/>
    <w:rsid w:val="00146544"/>
    <w:pPr>
      <w:numPr>
        <w:ilvl w:val="3"/>
      </w:numPr>
      <w:ind w:left="1134" w:hanging="227"/>
    </w:pPr>
  </w:style>
  <w:style w:type="paragraph" w:styleId="Liste5">
    <w:name w:val="List 5"/>
    <w:basedOn w:val="Liste"/>
    <w:unhideWhenUsed/>
    <w:rsid w:val="00146544"/>
    <w:pPr>
      <w:numPr>
        <w:ilvl w:val="4"/>
      </w:numPr>
      <w:ind w:left="1361" w:hanging="227"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8403AA"/>
    <w:pPr>
      <w:numPr>
        <w:numId w:val="28"/>
      </w:numPr>
      <w:ind w:left="454" w:hanging="227"/>
      <w:contextualSpacing/>
    </w:pPr>
  </w:style>
  <w:style w:type="paragraph" w:styleId="Makrotext">
    <w:name w:val="macro"/>
    <w:link w:val="MakrotextZch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ch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semiHidden/>
    <w:unhideWhenUsed/>
    <w:rsid w:val="005C4041"/>
  </w:style>
  <w:style w:type="character" w:customStyle="1" w:styleId="Fu-EndnotenberschriftZchn">
    <w:name w:val="Fuß/-Endnotenüberschrift Zchn"/>
    <w:basedOn w:val="Absatz-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ch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qFormat/>
    <w:rsid w:val="005C4041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chn"/>
    <w:semiHidden/>
    <w:unhideWhenUsed/>
    <w:rsid w:val="005C4041"/>
  </w:style>
  <w:style w:type="character" w:customStyle="1" w:styleId="AnredeZchn">
    <w:name w:val="Anrede Zchn"/>
    <w:basedOn w:val="Absatz-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ch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chn"/>
    <w:qFormat/>
    <w:rsid w:val="006D4057"/>
    <w:pPr>
      <w:jc w:val="left"/>
    </w:pPr>
    <w:rPr>
      <w:rFonts w:eastAsiaTheme="majorEastAsia"/>
      <w:b/>
      <w:bCs/>
      <w:color w:val="200F21" w:themeColor="text2" w:themeShade="BF"/>
      <w:spacing w:val="5"/>
      <w:kern w:val="28"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6D4057"/>
    <w:rPr>
      <w:rFonts w:ascii="Arial" w:eastAsiaTheme="majorEastAsia" w:hAnsi="Arial" w:cs="Arial"/>
      <w:b/>
      <w:bCs/>
      <w:color w:val="200F21" w:themeColor="text2" w:themeShade="BF"/>
      <w:spacing w:val="5"/>
      <w:kern w:val="28"/>
      <w:sz w:val="32"/>
      <w:szCs w:val="32"/>
    </w:rPr>
  </w:style>
  <w:style w:type="paragraph" w:styleId="RGV-berschrift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682DD4"/>
    <w:pPr>
      <w:pBdr>
        <w:top w:val="single" w:sz="4" w:space="4" w:color="F2F2F2" w:themeColor="background1" w:themeShade="F2"/>
        <w:left w:val="single" w:sz="4" w:space="6" w:color="F2F2F2" w:themeColor="background1" w:themeShade="F2"/>
        <w:bottom w:val="single" w:sz="4" w:space="4" w:color="F2F2F2" w:themeColor="background1" w:themeShade="F2"/>
        <w:right w:val="single" w:sz="4" w:space="6" w:color="F2F2F2" w:themeColor="background1" w:themeShade="F2"/>
      </w:pBdr>
      <w:shd w:val="clear" w:color="auto" w:fill="F2F2F2" w:themeFill="background1" w:themeFillShade="F2"/>
      <w:wordWrap w:val="0"/>
      <w:spacing w:after="120"/>
      <w:ind w:left="284" w:right="284"/>
      <w:jc w:val="left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Author">
    <w:name w:val="Author"/>
    <w:basedOn w:val="Standard"/>
    <w:rsid w:val="002075E2"/>
    <w:pPr>
      <w:spacing w:before="120" w:after="120"/>
      <w:jc w:val="left"/>
    </w:pPr>
    <w:rPr>
      <w:sz w:val="22"/>
      <w:szCs w:val="22"/>
    </w:rPr>
  </w:style>
  <w:style w:type="paragraph" w:customStyle="1" w:styleId="Address">
    <w:name w:val="Address"/>
    <w:basedOn w:val="Standard"/>
    <w:qFormat/>
    <w:rsid w:val="002075E2"/>
    <w:pPr>
      <w:pBdr>
        <w:top w:val="single" w:sz="4" w:space="1" w:color="000000"/>
      </w:pBdr>
      <w:ind w:left="425" w:hanging="425"/>
      <w:jc w:val="left"/>
    </w:pPr>
    <w:rPr>
      <w:rFonts w:eastAsia="MS Mincho" w:cs="Times New Roman"/>
      <w:sz w:val="14"/>
      <w:szCs w:val="20"/>
      <w:lang w:eastAsia="ja-JP"/>
    </w:rPr>
  </w:style>
  <w:style w:type="character" w:styleId="Seitenzahl">
    <w:name w:val="page number"/>
    <w:basedOn w:val="Absatz-Standardschriftart"/>
    <w:uiPriority w:val="99"/>
    <w:unhideWhenUsed/>
    <w:rsid w:val="008902E6"/>
    <w:rPr>
      <w:sz w:val="18"/>
    </w:rPr>
  </w:style>
  <w:style w:type="paragraph" w:customStyle="1" w:styleId="Abstract">
    <w:name w:val="Abstract"/>
    <w:basedOn w:val="Standard"/>
    <w:next w:val="Standard"/>
    <w:qFormat/>
    <w:rsid w:val="002075E2"/>
    <w:pPr>
      <w:spacing w:after="600"/>
    </w:pPr>
    <w:rPr>
      <w:sz w:val="16"/>
      <w:szCs w:val="16"/>
    </w:rPr>
  </w:style>
  <w:style w:type="paragraph" w:customStyle="1" w:styleId="ImageCaption">
    <w:name w:val="Image Caption"/>
    <w:basedOn w:val="Standard"/>
    <w:next w:val="Standard"/>
    <w:qFormat/>
    <w:rsid w:val="005A15D0"/>
    <w:pPr>
      <w:spacing w:before="230" w:after="460"/>
    </w:pPr>
    <w:rPr>
      <w:rFonts w:eastAsia="MS Mincho" w:cs="Times New Roman"/>
      <w:sz w:val="14"/>
      <w:szCs w:val="14"/>
      <w:lang w:eastAsia="ja-JP"/>
    </w:rPr>
  </w:style>
  <w:style w:type="paragraph" w:customStyle="1" w:styleId="FirstParagraph">
    <w:name w:val="FirstParagraph"/>
    <w:basedOn w:val="Standard"/>
    <w:qFormat/>
    <w:rsid w:val="009E6806"/>
  </w:style>
  <w:style w:type="paragraph" w:customStyle="1" w:styleId="Image">
    <w:name w:val="Image"/>
    <w:basedOn w:val="Standard"/>
    <w:next w:val="ImageCaption"/>
    <w:qFormat/>
    <w:rsid w:val="00387F88"/>
    <w:pPr>
      <w:keepNext/>
      <w:spacing w:before="240"/>
      <w:jc w:val="center"/>
    </w:pPr>
  </w:style>
  <w:style w:type="character" w:styleId="Hyperlink">
    <w:name w:val="Hyperlink"/>
    <w:basedOn w:val="Absatz-Standardschriftart"/>
    <w:uiPriority w:val="99"/>
    <w:unhideWhenUsed/>
    <w:rsid w:val="00351A3A"/>
    <w:rPr>
      <w:color w:val="auto"/>
      <w:u w:val="non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C74F8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51A3A"/>
    <w:rPr>
      <w:color w:val="auto"/>
      <w:u w:val="none"/>
    </w:rPr>
  </w:style>
  <w:style w:type="numbering" w:customStyle="1" w:styleId="AktuelleListe1">
    <w:name w:val="Aktuelle Liste1"/>
    <w:uiPriority w:val="99"/>
    <w:rsid w:val="008E753F"/>
    <w:pPr>
      <w:numPr>
        <w:numId w:val="24"/>
      </w:numPr>
    </w:pPr>
  </w:style>
  <w:style w:type="numbering" w:customStyle="1" w:styleId="AktuelleListe2">
    <w:name w:val="Aktuelle Liste2"/>
    <w:uiPriority w:val="99"/>
    <w:rsid w:val="008E753F"/>
    <w:pPr>
      <w:numPr>
        <w:numId w:val="26"/>
      </w:numPr>
    </w:pPr>
  </w:style>
  <w:style w:type="numbering" w:customStyle="1" w:styleId="AktuelleListe3">
    <w:name w:val="Aktuelle Liste3"/>
    <w:uiPriority w:val="99"/>
    <w:rsid w:val="008E753F"/>
    <w:pPr>
      <w:numPr>
        <w:numId w:val="27"/>
      </w:numPr>
    </w:pPr>
  </w:style>
  <w:style w:type="numbering" w:customStyle="1" w:styleId="AktuelleListe4">
    <w:name w:val="Aktuelle Liste4"/>
    <w:uiPriority w:val="99"/>
    <w:rsid w:val="008403AA"/>
    <w:pPr>
      <w:numPr>
        <w:numId w:val="29"/>
      </w:numPr>
    </w:pPr>
  </w:style>
  <w:style w:type="table" w:styleId="Tabellenraster">
    <w:name w:val="Table Grid"/>
    <w:basedOn w:val="NormaleTabelle"/>
    <w:uiPriority w:val="59"/>
    <w:rsid w:val="00296E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99"/>
    <w:rsid w:val="00933AA7"/>
    <w:tblPr>
      <w:tblStyleRowBandSize w:val="1"/>
      <w:tblStyleColBandSize w:val="1"/>
      <w:tblInd w:w="108" w:type="dxa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1hellAkzent1">
    <w:name w:val="Grid Table 1 Light Accent 1"/>
    <w:basedOn w:val="NormaleTabelle"/>
    <w:uiPriority w:val="46"/>
    <w:rsid w:val="00296EFF"/>
    <w:tblPr>
      <w:tblStyleRowBandSize w:val="1"/>
      <w:tblStyleColBandSize w:val="1"/>
      <w:tblBorders>
        <w:top w:val="single" w:sz="4" w:space="0" w:color="CF9FCF" w:themeColor="accent1" w:themeTint="66"/>
        <w:left w:val="single" w:sz="4" w:space="0" w:color="CF9FCF" w:themeColor="accent1" w:themeTint="66"/>
        <w:bottom w:val="single" w:sz="4" w:space="0" w:color="CF9FCF" w:themeColor="accent1" w:themeTint="66"/>
        <w:right w:val="single" w:sz="4" w:space="0" w:color="CF9FCF" w:themeColor="accent1" w:themeTint="66"/>
        <w:insideH w:val="single" w:sz="4" w:space="0" w:color="CF9FCF" w:themeColor="accent1" w:themeTint="66"/>
        <w:insideV w:val="single" w:sz="4" w:space="0" w:color="CF9F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770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770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uiPriority w:val="99"/>
    <w:rsid w:val="00296EF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4">
    <w:name w:val="Plain Table 4"/>
    <w:basedOn w:val="NormaleTabelle"/>
    <w:uiPriority w:val="99"/>
    <w:rsid w:val="00296E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emithellemGitternetz">
    <w:name w:val="Grid Table Light"/>
    <w:basedOn w:val="NormaleTabelle"/>
    <w:uiPriority w:val="99"/>
    <w:rsid w:val="00296E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Caption">
    <w:name w:val="Table Caption"/>
    <w:basedOn w:val="ImageCaption"/>
    <w:qFormat/>
    <w:rsid w:val="00933AA7"/>
    <w:pPr>
      <w:spacing w:before="460" w:after="230"/>
    </w:pPr>
  </w:style>
  <w:style w:type="table" w:customStyle="1" w:styleId="Table">
    <w:name w:val="Table"/>
    <w:semiHidden/>
    <w:unhideWhenUsed/>
    <w:qFormat/>
    <w:rsid w:val="00595079"/>
    <w:pPr>
      <w:spacing w:line="240" w:lineRule="atLeast"/>
    </w:pPr>
    <w:rPr>
      <w:rFonts w:ascii="Arial" w:eastAsia="Cambria" w:hAnsi="Arial"/>
      <w:sz w:val="16"/>
      <w:szCs w:val="24"/>
    </w:rPr>
    <w:tblPr>
      <w:tblStyleRowBandSize w:val="1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sz w:val="17"/>
      </w:rPr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70</Characters>
  <Application>Microsoft Office Word</Application>
  <DocSecurity>0</DocSecurity>
  <Lines>1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ndoc User's Guide</vt:lpstr>
      <vt:lpstr/>
    </vt:vector>
  </TitlesOfParts>
  <Manager/>
  <Company/>
  <LinksUpToDate>false</LinksUpToDate>
  <CharactersWithSpaces>6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cp:lastModifiedBy>Scheiba, Frieder (IAM)</cp:lastModifiedBy>
  <cp:revision>31</cp:revision>
  <dcterms:created xsi:type="dcterms:W3CDTF">2014-05-16T00:00:00Z</dcterms:created>
  <dcterms:modified xsi:type="dcterms:W3CDTF">2024-01-30T16:19:00Z</dcterms:modified>
</cp:coreProperties>
</file>